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A19C9E" w14:textId="05E414CE" w:rsidR="00A40F81" w:rsidRDefault="00A40F81" w:rsidP="00896FBD">
      <w:pPr>
        <w:jc w:val="right"/>
        <w:rPr>
          <w:b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33AF50D5" wp14:editId="3373EFD5">
            <wp:simplePos x="0" y="0"/>
            <wp:positionH relativeFrom="margin">
              <wp:posOffset>12065</wp:posOffset>
            </wp:positionH>
            <wp:positionV relativeFrom="paragraph">
              <wp:posOffset>0</wp:posOffset>
            </wp:positionV>
            <wp:extent cx="1238607" cy="457200"/>
            <wp:effectExtent l="0" t="0" r="0" b="0"/>
            <wp:wrapTight wrapText="bothSides">
              <wp:wrapPolygon edited="0">
                <wp:start x="0" y="0"/>
                <wp:lineTo x="0" y="20700"/>
                <wp:lineTo x="665" y="20700"/>
                <wp:lineTo x="20603" y="20700"/>
                <wp:lineTo x="21268" y="18000"/>
                <wp:lineTo x="21268" y="14400"/>
                <wp:lineTo x="10634" y="14400"/>
                <wp:lineTo x="19938" y="9900"/>
                <wp:lineTo x="19606" y="0"/>
                <wp:lineTo x="5317" y="0"/>
                <wp:lineTo x="0" y="0"/>
              </wp:wrapPolygon>
            </wp:wrapTight>
            <wp:docPr id="8" name="image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607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40F81">
        <w:rPr>
          <w:b/>
        </w:rPr>
        <w:t xml:space="preserve">MIEIC </w:t>
      </w:r>
      <w:r w:rsidR="00206773">
        <w:rPr>
          <w:b/>
        </w:rPr>
        <w:t>3</w:t>
      </w:r>
      <w:r w:rsidRPr="00A40F81">
        <w:rPr>
          <w:b/>
        </w:rPr>
        <w:t>º Ano</w:t>
      </w:r>
    </w:p>
    <w:p w14:paraId="23FDD2E4" w14:textId="5FAD1587" w:rsidR="00A40F81" w:rsidRPr="00A40F81" w:rsidRDefault="00A40F81" w:rsidP="00896FBD">
      <w:pPr>
        <w:jc w:val="right"/>
        <w:rPr>
          <w:b/>
        </w:rPr>
      </w:pPr>
      <w:r w:rsidRPr="00A40F81">
        <w:rPr>
          <w:b/>
        </w:rPr>
        <w:t>Novembro 201</w:t>
      </w:r>
      <w:r w:rsidR="00206773">
        <w:rPr>
          <w:b/>
        </w:rPr>
        <w:t>9</w:t>
      </w:r>
    </w:p>
    <w:p w14:paraId="7DBD5EA8" w14:textId="60D9C674" w:rsidR="00A40F81" w:rsidRDefault="00A40F81" w:rsidP="00A40F81">
      <w:pPr>
        <w:jc w:val="center"/>
        <w:rPr>
          <w:b/>
          <w:color w:val="C00000"/>
        </w:rPr>
      </w:pPr>
    </w:p>
    <w:p w14:paraId="4ACB6C95" w14:textId="7B7D4399" w:rsidR="00A40F81" w:rsidRDefault="00A40F81" w:rsidP="00A40F81">
      <w:pPr>
        <w:jc w:val="center"/>
        <w:rPr>
          <w:b/>
          <w:color w:val="C00000"/>
        </w:rPr>
      </w:pPr>
    </w:p>
    <w:p w14:paraId="0F973B6C" w14:textId="37CF5502" w:rsidR="00A36D60" w:rsidRDefault="00A36D60" w:rsidP="00A40F81">
      <w:pPr>
        <w:jc w:val="center"/>
        <w:rPr>
          <w:b/>
          <w:color w:val="C00000"/>
        </w:rPr>
      </w:pPr>
    </w:p>
    <w:p w14:paraId="27FCFF1A" w14:textId="696B2CF5" w:rsidR="00A36D60" w:rsidRDefault="00A36D60" w:rsidP="00A40F81">
      <w:pPr>
        <w:jc w:val="center"/>
        <w:rPr>
          <w:b/>
          <w:color w:val="C00000"/>
        </w:rPr>
      </w:pPr>
    </w:p>
    <w:p w14:paraId="4FA89622" w14:textId="2DCD6F3B" w:rsidR="00A36D60" w:rsidRDefault="00A36D60" w:rsidP="00A40F81">
      <w:pPr>
        <w:jc w:val="center"/>
        <w:rPr>
          <w:b/>
          <w:color w:val="C00000"/>
        </w:rPr>
      </w:pPr>
    </w:p>
    <w:p w14:paraId="3D310133" w14:textId="1C07E868" w:rsidR="00206773" w:rsidRDefault="00206773" w:rsidP="00A40F81">
      <w:pPr>
        <w:jc w:val="center"/>
        <w:rPr>
          <w:b/>
          <w:color w:val="C00000"/>
        </w:rPr>
      </w:pPr>
    </w:p>
    <w:p w14:paraId="766BA051" w14:textId="77777777" w:rsidR="00206773" w:rsidRDefault="00206773" w:rsidP="00A40F81">
      <w:pPr>
        <w:jc w:val="center"/>
        <w:rPr>
          <w:b/>
          <w:color w:val="C00000"/>
        </w:rPr>
      </w:pPr>
    </w:p>
    <w:p w14:paraId="0869E4EA" w14:textId="77777777" w:rsidR="00A36D60" w:rsidRDefault="00A36D60" w:rsidP="00A40F81">
      <w:pPr>
        <w:jc w:val="center"/>
        <w:rPr>
          <w:b/>
          <w:color w:val="C00000"/>
        </w:rPr>
      </w:pPr>
    </w:p>
    <w:p w14:paraId="572FCD13" w14:textId="5FDB4285" w:rsidR="00A36D60" w:rsidRDefault="00A36D60" w:rsidP="00A40F81">
      <w:pPr>
        <w:jc w:val="center"/>
        <w:rPr>
          <w:b/>
          <w:color w:val="C00000"/>
        </w:rPr>
      </w:pPr>
    </w:p>
    <w:p w14:paraId="7993C261" w14:textId="77777777" w:rsidR="00A36D60" w:rsidRDefault="00A36D60" w:rsidP="00A40F81">
      <w:pPr>
        <w:jc w:val="center"/>
        <w:rPr>
          <w:b/>
          <w:color w:val="C00000"/>
        </w:rPr>
      </w:pPr>
    </w:p>
    <w:p w14:paraId="084BD85C" w14:textId="0C18CDEF" w:rsidR="00A40F81" w:rsidRPr="00896FBD" w:rsidRDefault="00206773" w:rsidP="00896FBD">
      <w:pPr>
        <w:jc w:val="center"/>
        <w:rPr>
          <w:b/>
          <w:color w:val="C00000"/>
          <w:sz w:val="72"/>
        </w:rPr>
      </w:pPr>
      <w:r>
        <w:rPr>
          <w:b/>
          <w:color w:val="C00000"/>
          <w:sz w:val="72"/>
        </w:rPr>
        <w:t>Redes de Computadores</w:t>
      </w:r>
    </w:p>
    <w:p w14:paraId="49F5F427" w14:textId="50A16C0D" w:rsidR="00A40F81" w:rsidRPr="00206773" w:rsidRDefault="00206773" w:rsidP="00206773">
      <w:pPr>
        <w:jc w:val="center"/>
        <w:rPr>
          <w:b/>
          <w:sz w:val="28"/>
          <w:u w:val="single"/>
        </w:rPr>
      </w:pPr>
      <w:r>
        <w:rPr>
          <w:b/>
          <w:sz w:val="28"/>
        </w:rPr>
        <w:t>1º Trabalho Laboratorial – Ligação de Dados</w:t>
      </w:r>
    </w:p>
    <w:p w14:paraId="14A8FC7D" w14:textId="77777777" w:rsidR="00896FBD" w:rsidRDefault="00896FBD" w:rsidP="00A40F81">
      <w:pPr>
        <w:jc w:val="right"/>
      </w:pPr>
    </w:p>
    <w:p w14:paraId="2042B5A5" w14:textId="51A54E26" w:rsidR="00896FBD" w:rsidRDefault="00896FBD" w:rsidP="00A36D60"/>
    <w:p w14:paraId="4DB3E0E5" w14:textId="08C789E9" w:rsidR="00A36D60" w:rsidRDefault="00A36D60" w:rsidP="00A36D60"/>
    <w:p w14:paraId="6A026584" w14:textId="78FD69CB" w:rsidR="00A36D60" w:rsidRDefault="00A36D60" w:rsidP="00A36D60"/>
    <w:p w14:paraId="2CD07FB7" w14:textId="1AB6335C" w:rsidR="00A36D60" w:rsidRDefault="00A36D60" w:rsidP="00A36D60"/>
    <w:p w14:paraId="5ADD10A2" w14:textId="6DD40A3D" w:rsidR="00206773" w:rsidRDefault="00206773" w:rsidP="00A36D60"/>
    <w:p w14:paraId="434E4C2F" w14:textId="77777777" w:rsidR="00206773" w:rsidRDefault="00206773" w:rsidP="00A36D60"/>
    <w:p w14:paraId="51A67FAF" w14:textId="77777777" w:rsidR="00A36D60" w:rsidRDefault="00A36D60" w:rsidP="00A36D60"/>
    <w:p w14:paraId="4FDAC407" w14:textId="77777777" w:rsidR="00896FBD" w:rsidRDefault="00896FBD" w:rsidP="00A40F81">
      <w:pPr>
        <w:jc w:val="right"/>
      </w:pPr>
    </w:p>
    <w:p w14:paraId="703CD959" w14:textId="77777777" w:rsidR="00A36D60" w:rsidRDefault="00A36D60" w:rsidP="00A40F81">
      <w:pPr>
        <w:jc w:val="right"/>
      </w:pPr>
    </w:p>
    <w:p w14:paraId="66B00E5A" w14:textId="169F16DD" w:rsidR="00A36D60" w:rsidRDefault="00A36D60" w:rsidP="00A40F81">
      <w:pPr>
        <w:jc w:val="right"/>
        <w:sectPr w:rsidR="00A36D60" w:rsidSect="00EC7F1F">
          <w:footerReference w:type="default" r:id="rId9"/>
          <w:pgSz w:w="11906" w:h="16838"/>
          <w:pgMar w:top="1417" w:right="1701" w:bottom="1417" w:left="1701" w:header="708" w:footer="708" w:gutter="0"/>
          <w:cols w:space="708"/>
          <w:titlePg/>
          <w:docGrid w:linePitch="360"/>
        </w:sectPr>
      </w:pPr>
    </w:p>
    <w:p w14:paraId="2E85EA43" w14:textId="4DD038BC" w:rsidR="00A36D60" w:rsidRDefault="00A36D60" w:rsidP="00896FBD"/>
    <w:p w14:paraId="481D57B1" w14:textId="77777777" w:rsidR="00735C6C" w:rsidRDefault="00735C6C" w:rsidP="00896FBD"/>
    <w:p w14:paraId="5357020E" w14:textId="77777777" w:rsidR="00A36D60" w:rsidRDefault="00A36D60" w:rsidP="00896FBD"/>
    <w:p w14:paraId="0B8D8AB9" w14:textId="15C874DB" w:rsidR="00A36D60" w:rsidRDefault="00896FBD" w:rsidP="00896FBD">
      <w:r>
        <w:t>Prof.</w:t>
      </w:r>
      <w:r w:rsidR="00A36D60">
        <w:t xml:space="preserve"> </w:t>
      </w:r>
      <w:r w:rsidR="00206773">
        <w:t>Manuel Pereira Ricardo</w:t>
      </w:r>
    </w:p>
    <w:p w14:paraId="2200596B" w14:textId="5752A889" w:rsidR="00735C6C" w:rsidRDefault="00A36D60" w:rsidP="00735C6C">
      <w:r>
        <w:t xml:space="preserve">Prof. </w:t>
      </w:r>
      <w:r w:rsidR="00206773">
        <w:t>Rui Lopes Campos</w:t>
      </w:r>
    </w:p>
    <w:p w14:paraId="0CEF27A2" w14:textId="77777777" w:rsidR="00735C6C" w:rsidRDefault="00735C6C" w:rsidP="00A40F81">
      <w:pPr>
        <w:jc w:val="right"/>
      </w:pPr>
    </w:p>
    <w:p w14:paraId="6A822A46" w14:textId="426EF1A1" w:rsidR="00A40F81" w:rsidRDefault="00A40F81" w:rsidP="00A40F81">
      <w:pPr>
        <w:jc w:val="right"/>
      </w:pPr>
      <w:r>
        <w:t xml:space="preserve">Turma </w:t>
      </w:r>
      <w:r w:rsidR="00206773">
        <w:t>7</w:t>
      </w:r>
    </w:p>
    <w:p w14:paraId="0363825F" w14:textId="4E208A54" w:rsidR="00A40F81" w:rsidRPr="00A40F81" w:rsidRDefault="00A40F81" w:rsidP="00A40F81">
      <w:pPr>
        <w:jc w:val="right"/>
      </w:pPr>
      <w:r w:rsidRPr="00A40F81">
        <w:t>João Praça - up201704748</w:t>
      </w:r>
    </w:p>
    <w:p w14:paraId="240480C4" w14:textId="7CBE18C0" w:rsidR="00A40F81" w:rsidRPr="00A40F81" w:rsidRDefault="00A40F81" w:rsidP="00A40F81">
      <w:pPr>
        <w:jc w:val="right"/>
      </w:pPr>
      <w:r w:rsidRPr="00A40F81">
        <w:t xml:space="preserve">Leonor Sousa - up201705377 </w:t>
      </w:r>
    </w:p>
    <w:p w14:paraId="2F5CCAA5" w14:textId="5EA5DF2D" w:rsidR="00735C6C" w:rsidRPr="00AD1C31" w:rsidRDefault="00A40F81" w:rsidP="00735C6C">
      <w:pPr>
        <w:jc w:val="right"/>
        <w:rPr>
          <w:rStyle w:val="Hiperligao"/>
        </w:rPr>
      </w:pPr>
      <w:r w:rsidRPr="00A40F81">
        <w:t xml:space="preserve">Sílvia Rocha </w:t>
      </w:r>
      <w:r w:rsidRPr="00AD1C31">
        <w:t xml:space="preserve">- </w:t>
      </w:r>
      <w:r w:rsidR="00735C6C" w:rsidRPr="00AD1C31">
        <w:t>up201704684</w:t>
      </w:r>
      <w:r w:rsidR="00206773">
        <w:t xml:space="preserve"> </w:t>
      </w:r>
      <w:r w:rsidR="00735C6C">
        <w:br w:type="page"/>
      </w:r>
    </w:p>
    <w:p w14:paraId="0F91F7A0" w14:textId="77777777" w:rsidR="00896FBD" w:rsidRDefault="00896FBD" w:rsidP="00A36D60">
      <w:pPr>
        <w:jc w:val="right"/>
        <w:sectPr w:rsidR="00896FBD" w:rsidSect="00896FBD">
          <w:type w:val="continuous"/>
          <w:pgSz w:w="11906" w:h="16838"/>
          <w:pgMar w:top="1417" w:right="1701" w:bottom="1417" w:left="1701" w:header="708" w:footer="708" w:gutter="0"/>
          <w:cols w:num="2" w:space="708"/>
          <w:docGrid w:linePitch="360"/>
        </w:sectPr>
      </w:pPr>
    </w:p>
    <w:p w14:paraId="68B27FBC" w14:textId="77777777" w:rsidR="00206773" w:rsidRDefault="00206773" w:rsidP="00206773">
      <w:pPr>
        <w:pStyle w:val="Ttulo2"/>
      </w:pPr>
      <w:r>
        <w:lastRenderedPageBreak/>
        <w:t>Sumário</w:t>
      </w:r>
    </w:p>
    <w:p w14:paraId="4D83ACDA" w14:textId="77777777" w:rsidR="00206773" w:rsidRDefault="00206773"/>
    <w:p w14:paraId="179DFE3C" w14:textId="6327AFF4" w:rsidR="00206773" w:rsidRDefault="00206773" w:rsidP="0042494E">
      <w:r w:rsidRPr="00206773">
        <w:t>(dois parágrafos: um sobre o contexto do trabalho; outro sobre as principais conclusões do relatório)</w:t>
      </w:r>
    </w:p>
    <w:p w14:paraId="0496098C" w14:textId="1C784B29" w:rsidR="0042494E" w:rsidRDefault="0042494E" w:rsidP="0042494E">
      <w:r>
        <w:tab/>
        <w:t>O 1º Projeto Laboratorial foi elaborado no contexto da unidade curricular Redes de Computadores e teve como tema ligação de dados. Deste modo o objetivo do projeto passava em elaborar</w:t>
      </w:r>
      <w:r w:rsidR="006D7D00">
        <w:t xml:space="preserve"> </w:t>
      </w:r>
      <w:r>
        <w:t>um programa que simulava um protocolo de ligação de dados e um protocolo de uma aplicação que tinham como objetivo a transferência de dados entre dois computadores via porta de série</w:t>
      </w:r>
      <w:r w:rsidR="006D7D00">
        <w:t>.</w:t>
      </w:r>
    </w:p>
    <w:p w14:paraId="4DE82768" w14:textId="2298C4B2" w:rsidR="006D7D00" w:rsidRPr="006D7D00" w:rsidRDefault="006D7D00" w:rsidP="0042494E">
      <w:pPr>
        <w:rPr>
          <w:u w:val="single"/>
        </w:rPr>
      </w:pPr>
      <w:r>
        <w:tab/>
      </w:r>
    </w:p>
    <w:p w14:paraId="7BF9EA24" w14:textId="77777777" w:rsidR="00206773" w:rsidRDefault="00206773" w:rsidP="0042494E"/>
    <w:p w14:paraId="7C567A74" w14:textId="16B36A18" w:rsidR="00206773" w:rsidRDefault="00206773">
      <w:pPr>
        <w:rPr>
          <w:rFonts w:eastAsiaTheme="majorEastAsia" w:cstheme="majorBidi"/>
          <w:b/>
          <w:color w:val="C00000"/>
          <w:sz w:val="28"/>
          <w:szCs w:val="26"/>
        </w:rPr>
      </w:pPr>
      <w:r>
        <w:br w:type="page"/>
      </w:r>
    </w:p>
    <w:p w14:paraId="482DA4B8" w14:textId="6A34881C" w:rsidR="006566EC" w:rsidRDefault="00206773" w:rsidP="00E512D5">
      <w:pPr>
        <w:pStyle w:val="Ttulo2"/>
      </w:pPr>
      <w:r>
        <w:lastRenderedPageBreak/>
        <w:t>Introdução</w:t>
      </w:r>
    </w:p>
    <w:p w14:paraId="1643B6C4" w14:textId="77777777" w:rsidR="00EC7F1F" w:rsidRDefault="00EC7F1F" w:rsidP="00EC7F1F">
      <w:pPr>
        <w:pStyle w:val="NormalWeb"/>
        <w:spacing w:before="0" w:beforeAutospacing="0" w:after="160" w:afterAutospacing="0"/>
        <w:ind w:firstLine="720"/>
        <w:rPr>
          <w:rFonts w:ascii="Calibri" w:hAnsi="Calibri" w:cs="Calibri"/>
          <w:color w:val="000000"/>
          <w:sz w:val="22"/>
          <w:szCs w:val="22"/>
        </w:rPr>
      </w:pPr>
    </w:p>
    <w:p w14:paraId="02A17416" w14:textId="77777777" w:rsidR="006D7D00" w:rsidRDefault="00206773">
      <w:r>
        <w:tab/>
      </w:r>
      <w:r w:rsidRPr="00206773">
        <w:t xml:space="preserve">(indicação dos </w:t>
      </w:r>
      <w:proofErr w:type="spellStart"/>
      <w:r w:rsidRPr="00206773">
        <w:t>objectivos</w:t>
      </w:r>
      <w:proofErr w:type="spellEnd"/>
      <w:r w:rsidRPr="00206773">
        <w:t xml:space="preserve"> do trabalho e do relatório; descrição da lógica do relatório com indicações sobre o tipo de informação que poderá ser encontrada em cada uma secções seguintes)</w:t>
      </w:r>
    </w:p>
    <w:p w14:paraId="4BCBAD17" w14:textId="77777777" w:rsidR="006D7D00" w:rsidRDefault="006D7D00">
      <w:r>
        <w:tab/>
        <w:t xml:space="preserve">Este relatório tinha como </w:t>
      </w:r>
      <w:r w:rsidRPr="0009710D">
        <w:rPr>
          <w:b/>
          <w:bCs/>
        </w:rPr>
        <w:t>objetivos</w:t>
      </w:r>
      <w:r>
        <w:t>:</w:t>
      </w:r>
    </w:p>
    <w:p w14:paraId="4637849E" w14:textId="19F05500" w:rsidR="006D7D00" w:rsidRDefault="006D7D00" w:rsidP="006D7D00">
      <w:pPr>
        <w:pStyle w:val="PargrafodaLista"/>
        <w:numPr>
          <w:ilvl w:val="0"/>
          <w:numId w:val="14"/>
        </w:numPr>
      </w:pPr>
      <w:r>
        <w:t>Elaborar um protocolo de ligação de dados;</w:t>
      </w:r>
    </w:p>
    <w:p w14:paraId="6EC2CD66" w14:textId="77777777" w:rsidR="006D7D00" w:rsidRDefault="006D7D00" w:rsidP="006D7D00">
      <w:pPr>
        <w:pStyle w:val="PargrafodaLista"/>
        <w:numPr>
          <w:ilvl w:val="0"/>
          <w:numId w:val="14"/>
        </w:numPr>
      </w:pPr>
      <w:r>
        <w:t>Elaborar uma aplicação simples que permite a transferência de ficheiros, utilizando o protocolo de ligação de dados previamente elaborado.</w:t>
      </w:r>
    </w:p>
    <w:p w14:paraId="00EFE543" w14:textId="77777777" w:rsidR="006D7D00" w:rsidRDefault="006D7D00" w:rsidP="006D7D00">
      <w:pPr>
        <w:ind w:left="708"/>
      </w:pPr>
      <w:r>
        <w:t>Seguidamente, apresentam-se, neste relatório, informações sobre a implementação, casos de uso e resultados deste projeto. Deste modo, o relatório encontra-se estruturada da seguinte forma:</w:t>
      </w:r>
    </w:p>
    <w:p w14:paraId="1BB0D42D" w14:textId="3F9C3FA7" w:rsidR="006566EC" w:rsidRDefault="006D7D00" w:rsidP="006D7D00">
      <w:pPr>
        <w:pStyle w:val="PargrafodaLista"/>
        <w:numPr>
          <w:ilvl w:val="0"/>
          <w:numId w:val="18"/>
        </w:numPr>
      </w:pPr>
      <w:r w:rsidRPr="0009710D">
        <w:rPr>
          <w:b/>
          <w:bCs/>
        </w:rPr>
        <w:t>Arquitetura e Estrutura do Código</w:t>
      </w:r>
      <w:r>
        <w:t xml:space="preserve"> – descrição da arquitetura utilizada e da estruturação do código (</w:t>
      </w:r>
      <w:proofErr w:type="spellStart"/>
      <w:r>
        <w:t>APIs</w:t>
      </w:r>
      <w:proofErr w:type="spellEnd"/>
      <w:r>
        <w:t>, estruturas de dados utilizadas e funções), assim como a relação entre ambas.</w:t>
      </w:r>
    </w:p>
    <w:p w14:paraId="3356A5A0" w14:textId="0597A2B0" w:rsidR="006D7D00" w:rsidRDefault="006D7D00" w:rsidP="006D7D00">
      <w:pPr>
        <w:pStyle w:val="PargrafodaLista"/>
        <w:numPr>
          <w:ilvl w:val="0"/>
          <w:numId w:val="18"/>
        </w:numPr>
      </w:pPr>
      <w:r w:rsidRPr="0009710D">
        <w:rPr>
          <w:b/>
          <w:bCs/>
        </w:rPr>
        <w:t>Casos de Uso Principais</w:t>
      </w:r>
      <w:r>
        <w:t xml:space="preserve"> </w:t>
      </w:r>
      <w:r w:rsidR="0009710D">
        <w:t>–</w:t>
      </w:r>
      <w:r>
        <w:t xml:space="preserve"> </w:t>
      </w:r>
      <w:r w:rsidR="0009710D">
        <w:t>identificação dos casos de uso mais importantes, assim como da sequência de chamada de funções relacionada com cada um.</w:t>
      </w:r>
    </w:p>
    <w:p w14:paraId="2548F775" w14:textId="703E6522" w:rsidR="0009710D" w:rsidRDefault="0009710D" w:rsidP="006D7D00">
      <w:pPr>
        <w:pStyle w:val="PargrafodaLista"/>
        <w:numPr>
          <w:ilvl w:val="0"/>
          <w:numId w:val="18"/>
        </w:numPr>
      </w:pPr>
      <w:r w:rsidRPr="0009710D">
        <w:rPr>
          <w:b/>
          <w:bCs/>
        </w:rPr>
        <w:t>Protocolos</w:t>
      </w:r>
      <w:r>
        <w:t xml:space="preserve"> - descrição dos principais aspetos funcionais e implementação respetiva dos seguintes protocolos:</w:t>
      </w:r>
    </w:p>
    <w:p w14:paraId="23B428CE" w14:textId="6DC67B95" w:rsidR="0009710D" w:rsidRDefault="0009710D" w:rsidP="0009710D">
      <w:pPr>
        <w:pStyle w:val="PargrafodaLista"/>
        <w:numPr>
          <w:ilvl w:val="1"/>
          <w:numId w:val="18"/>
        </w:numPr>
      </w:pPr>
      <w:r>
        <w:t>Protocolo de Ligação de Dados</w:t>
      </w:r>
    </w:p>
    <w:p w14:paraId="69E2C16C" w14:textId="727FFCE2" w:rsidR="0009710D" w:rsidRDefault="0009710D" w:rsidP="0009710D">
      <w:pPr>
        <w:pStyle w:val="PargrafodaLista"/>
        <w:numPr>
          <w:ilvl w:val="1"/>
          <w:numId w:val="18"/>
        </w:numPr>
      </w:pPr>
      <w:r>
        <w:t>Protocolo de Aplicação</w:t>
      </w:r>
    </w:p>
    <w:p w14:paraId="1010BBE0" w14:textId="422CDEB3" w:rsidR="0009710D" w:rsidRPr="0009710D" w:rsidRDefault="0009710D" w:rsidP="0009710D">
      <w:pPr>
        <w:pStyle w:val="PargrafodaLista"/>
        <w:numPr>
          <w:ilvl w:val="0"/>
          <w:numId w:val="18"/>
        </w:numPr>
      </w:pPr>
      <w:r w:rsidRPr="0009710D">
        <w:rPr>
          <w:b/>
          <w:bCs/>
        </w:rPr>
        <w:t>Validação e Eficiência do Protocolo de Ligação de Dados</w:t>
      </w:r>
      <w:r>
        <w:t xml:space="preserve"> – descrição dos testes utilizados e seus respetivos resultados, caracterização estatística da eficiência do protocolo e comparação da mesma com os resultados esperados.</w:t>
      </w:r>
      <w:r>
        <w:br w:type="page"/>
      </w:r>
    </w:p>
    <w:p w14:paraId="4D7C0D5F" w14:textId="57270C53" w:rsidR="006566EC" w:rsidRDefault="00206773" w:rsidP="006566EC">
      <w:pPr>
        <w:pStyle w:val="Ttulo2"/>
      </w:pPr>
      <w:r>
        <w:lastRenderedPageBreak/>
        <w:t>Arquitetura</w:t>
      </w:r>
      <w:r w:rsidR="0042494E">
        <w:t xml:space="preserve"> e Estrutura do Código</w:t>
      </w:r>
    </w:p>
    <w:p w14:paraId="3C91858A" w14:textId="77777777" w:rsidR="00EB4FE3" w:rsidRDefault="00EB4FE3" w:rsidP="00EB4FE3">
      <w:pPr>
        <w:spacing w:line="276" w:lineRule="auto"/>
        <w:ind w:firstLine="720"/>
        <w:rPr>
          <w:rFonts w:ascii="Calibri" w:eastAsia="Times New Roman" w:hAnsi="Calibri" w:cs="Calibri"/>
          <w:color w:val="000000"/>
          <w:lang w:eastAsia="pt-PT"/>
        </w:rPr>
      </w:pPr>
    </w:p>
    <w:p w14:paraId="0C2E9874" w14:textId="6645024C" w:rsidR="00206773" w:rsidRPr="0042494E" w:rsidRDefault="0042494E" w:rsidP="0042494E">
      <w:pPr>
        <w:spacing w:line="276" w:lineRule="auto"/>
        <w:rPr>
          <w:rFonts w:ascii="Times New Roman" w:eastAsia="Times New Roman" w:hAnsi="Times New Roman" w:cs="Times New Roman"/>
          <w:sz w:val="24"/>
          <w:szCs w:val="24"/>
          <w:lang w:eastAsia="pt-PT"/>
        </w:rPr>
      </w:pPr>
      <w:r>
        <w:rPr>
          <w:rFonts w:ascii="Calibri" w:eastAsia="Times New Roman" w:hAnsi="Calibri" w:cs="Calibri"/>
          <w:color w:val="000000"/>
          <w:lang w:eastAsia="pt-PT"/>
        </w:rPr>
        <w:tab/>
      </w:r>
      <w:r w:rsidRPr="0042494E">
        <w:rPr>
          <w:rFonts w:ascii="Calibri" w:eastAsia="Times New Roman" w:hAnsi="Calibri" w:cs="Calibri"/>
          <w:color w:val="000000"/>
          <w:lang w:eastAsia="pt-PT"/>
        </w:rPr>
        <w:t>(blocos funcionais e interfaces)</w:t>
      </w:r>
    </w:p>
    <w:p w14:paraId="14D80DF5" w14:textId="77777777" w:rsidR="0009710D" w:rsidRDefault="0042494E" w:rsidP="00206773">
      <w:r>
        <w:tab/>
      </w:r>
      <w:r w:rsidRPr="0042494E">
        <w:t>(</w:t>
      </w:r>
      <w:proofErr w:type="spellStart"/>
      <w:r w:rsidRPr="0042494E">
        <w:t>APIs</w:t>
      </w:r>
      <w:proofErr w:type="spellEnd"/>
      <w:r w:rsidRPr="0042494E">
        <w:t>, principais estruturas de dados, principais funções e sua relação com a arquitetura)</w:t>
      </w:r>
    </w:p>
    <w:p w14:paraId="00A4DB49" w14:textId="41C9CAFB" w:rsidR="00E512D5" w:rsidRDefault="0009710D" w:rsidP="00206773">
      <w:r>
        <w:tab/>
      </w:r>
      <w:bookmarkStart w:id="0" w:name="_GoBack"/>
      <w:bookmarkEnd w:id="0"/>
      <w:r w:rsidR="00E512D5">
        <w:br w:type="page"/>
      </w:r>
    </w:p>
    <w:p w14:paraId="0C2360E4" w14:textId="1C5E0AAF" w:rsidR="00E512D5" w:rsidRDefault="00206773" w:rsidP="00E512D5">
      <w:pPr>
        <w:pStyle w:val="Ttulo2"/>
      </w:pPr>
      <w:r>
        <w:lastRenderedPageBreak/>
        <w:t>Casos de Uso Principais</w:t>
      </w:r>
    </w:p>
    <w:p w14:paraId="502BFBCB" w14:textId="77777777" w:rsidR="00EB4FE3" w:rsidRDefault="00EB4FE3" w:rsidP="00EB4FE3">
      <w:pPr>
        <w:spacing w:line="240" w:lineRule="auto"/>
        <w:ind w:left="720"/>
        <w:textAlignment w:val="baseline"/>
        <w:rPr>
          <w:rFonts w:ascii="Calibri" w:eastAsia="Times New Roman" w:hAnsi="Calibri" w:cs="Calibri"/>
          <w:color w:val="000000"/>
          <w:lang w:eastAsia="pt-PT"/>
        </w:rPr>
      </w:pPr>
    </w:p>
    <w:p w14:paraId="0E3D3F59" w14:textId="58F507BA" w:rsidR="00E512D5" w:rsidRDefault="0042494E" w:rsidP="000B1D8F">
      <w:pPr>
        <w:spacing w:line="276" w:lineRule="auto"/>
      </w:pPr>
      <w:r>
        <w:rPr>
          <w:rFonts w:ascii="Calibri" w:eastAsia="Times New Roman" w:hAnsi="Calibri" w:cs="Calibri"/>
          <w:color w:val="000000"/>
          <w:lang w:eastAsia="pt-PT"/>
        </w:rPr>
        <w:tab/>
      </w:r>
      <w:r w:rsidRPr="0042494E">
        <w:rPr>
          <w:rFonts w:ascii="Calibri" w:eastAsia="Times New Roman" w:hAnsi="Calibri" w:cs="Calibri"/>
          <w:color w:val="000000"/>
          <w:lang w:eastAsia="pt-PT"/>
        </w:rPr>
        <w:t xml:space="preserve">  (identificação; sequências de chamada de funções)</w:t>
      </w:r>
      <w:r w:rsidR="00E512D5">
        <w:br w:type="page"/>
      </w:r>
    </w:p>
    <w:p w14:paraId="4F11C5E8" w14:textId="359BDB86" w:rsidR="0042494E" w:rsidRDefault="0042494E" w:rsidP="0042494E">
      <w:pPr>
        <w:pStyle w:val="Ttulo2"/>
      </w:pPr>
      <w:r>
        <w:lastRenderedPageBreak/>
        <w:t>Protocolos</w:t>
      </w:r>
    </w:p>
    <w:p w14:paraId="37416ADD" w14:textId="77777777" w:rsidR="0042494E" w:rsidRPr="0042494E" w:rsidRDefault="0042494E" w:rsidP="0042494E"/>
    <w:p w14:paraId="4A348E5D" w14:textId="77E23124" w:rsidR="000B1D8F" w:rsidRDefault="00206773" w:rsidP="0042494E">
      <w:pPr>
        <w:pStyle w:val="Estilo1"/>
      </w:pPr>
      <w:r>
        <w:t>Protocolo de Ligação Lógica</w:t>
      </w:r>
    </w:p>
    <w:p w14:paraId="6FCF4ECB" w14:textId="064B2C49" w:rsidR="000B1D8F" w:rsidRDefault="000B1D8F" w:rsidP="000B1D8F">
      <w:pPr>
        <w:spacing w:line="276" w:lineRule="auto"/>
        <w:rPr>
          <w:rFonts w:ascii="Calibri" w:eastAsia="Times New Roman" w:hAnsi="Calibri" w:cs="Calibri"/>
          <w:color w:val="000000"/>
          <w:lang w:eastAsia="pt-PT"/>
        </w:rPr>
      </w:pPr>
      <w:r w:rsidRPr="000B1D8F">
        <w:rPr>
          <w:rFonts w:ascii="Calibri" w:eastAsia="Times New Roman" w:hAnsi="Calibri" w:cs="Calibri"/>
          <w:color w:val="000000"/>
          <w:lang w:eastAsia="pt-PT"/>
        </w:rPr>
        <w:t xml:space="preserve"> </w:t>
      </w:r>
      <w:r w:rsidR="0042494E">
        <w:rPr>
          <w:rFonts w:ascii="Calibri" w:eastAsia="Times New Roman" w:hAnsi="Calibri" w:cs="Calibri"/>
          <w:color w:val="000000"/>
          <w:lang w:eastAsia="pt-PT"/>
        </w:rPr>
        <w:tab/>
      </w:r>
      <w:r w:rsidRPr="000B1D8F">
        <w:rPr>
          <w:rFonts w:ascii="Calibri" w:eastAsia="Times New Roman" w:hAnsi="Calibri" w:cs="Calibri"/>
          <w:color w:val="000000"/>
          <w:lang w:eastAsia="pt-PT"/>
        </w:rPr>
        <w:t xml:space="preserve"> </w:t>
      </w:r>
      <w:r w:rsidR="0042494E" w:rsidRPr="0042494E">
        <w:rPr>
          <w:rFonts w:ascii="Calibri" w:eastAsia="Times New Roman" w:hAnsi="Calibri" w:cs="Calibri"/>
          <w:color w:val="000000"/>
          <w:lang w:eastAsia="pt-PT"/>
        </w:rPr>
        <w:t xml:space="preserve">(identificação dos principais </w:t>
      </w:r>
      <w:proofErr w:type="spellStart"/>
      <w:r w:rsidR="0042494E" w:rsidRPr="0042494E">
        <w:rPr>
          <w:rFonts w:ascii="Calibri" w:eastAsia="Times New Roman" w:hAnsi="Calibri" w:cs="Calibri"/>
          <w:color w:val="000000"/>
          <w:lang w:eastAsia="pt-PT"/>
        </w:rPr>
        <w:t>aspectos</w:t>
      </w:r>
      <w:proofErr w:type="spellEnd"/>
      <w:r w:rsidR="0042494E" w:rsidRPr="0042494E">
        <w:rPr>
          <w:rFonts w:ascii="Calibri" w:eastAsia="Times New Roman" w:hAnsi="Calibri" w:cs="Calibri"/>
          <w:color w:val="000000"/>
          <w:lang w:eastAsia="pt-PT"/>
        </w:rPr>
        <w:t xml:space="preserve"> funcionais; descrição da estratégia de implementação destes </w:t>
      </w:r>
      <w:proofErr w:type="spellStart"/>
      <w:r w:rsidR="0042494E" w:rsidRPr="0042494E">
        <w:rPr>
          <w:rFonts w:ascii="Calibri" w:eastAsia="Times New Roman" w:hAnsi="Calibri" w:cs="Calibri"/>
          <w:color w:val="000000"/>
          <w:lang w:eastAsia="pt-PT"/>
        </w:rPr>
        <w:t>aspectos</w:t>
      </w:r>
      <w:proofErr w:type="spellEnd"/>
      <w:r w:rsidR="0042494E" w:rsidRPr="0042494E">
        <w:rPr>
          <w:rFonts w:ascii="Calibri" w:eastAsia="Times New Roman" w:hAnsi="Calibri" w:cs="Calibri"/>
          <w:color w:val="000000"/>
          <w:lang w:eastAsia="pt-PT"/>
        </w:rPr>
        <w:t xml:space="preserve"> com apresentação de extratos de código)</w:t>
      </w:r>
    </w:p>
    <w:p w14:paraId="202FCFB5" w14:textId="6540209A" w:rsidR="00206773" w:rsidRDefault="00206773" w:rsidP="000B1D8F">
      <w:pPr>
        <w:spacing w:line="276" w:lineRule="auto"/>
        <w:rPr>
          <w:rFonts w:ascii="Calibri" w:eastAsia="Times New Roman" w:hAnsi="Calibri" w:cs="Calibri"/>
          <w:color w:val="000000"/>
          <w:lang w:eastAsia="pt-PT"/>
        </w:rPr>
      </w:pPr>
    </w:p>
    <w:p w14:paraId="6E25B3F3" w14:textId="0604B48E" w:rsidR="00206773" w:rsidRPr="0042494E" w:rsidRDefault="00206773" w:rsidP="0042494E">
      <w:pPr>
        <w:pStyle w:val="Estilo1"/>
        <w:rPr>
          <w:rFonts w:ascii="Calibri" w:eastAsia="Times New Roman" w:hAnsi="Calibri" w:cs="Calibri"/>
          <w:color w:val="000000"/>
          <w:lang w:eastAsia="pt-PT"/>
        </w:rPr>
      </w:pPr>
      <w:r>
        <w:rPr>
          <w:rFonts w:eastAsia="Times New Roman"/>
          <w:lang w:eastAsia="pt-PT"/>
        </w:rPr>
        <w:t>Protocolo de Aplicação</w:t>
      </w:r>
    </w:p>
    <w:p w14:paraId="2DE8C05E" w14:textId="6CE0D6A7" w:rsidR="00206773" w:rsidRDefault="0042494E" w:rsidP="00206773">
      <w:pPr>
        <w:rPr>
          <w:lang w:eastAsia="pt-PT"/>
        </w:rPr>
      </w:pPr>
      <w:r>
        <w:rPr>
          <w:lang w:eastAsia="pt-PT"/>
        </w:rPr>
        <w:tab/>
      </w:r>
      <w:r w:rsidRPr="0042494E">
        <w:rPr>
          <w:lang w:eastAsia="pt-PT"/>
        </w:rPr>
        <w:t xml:space="preserve">(identificação dos principais </w:t>
      </w:r>
      <w:proofErr w:type="spellStart"/>
      <w:r w:rsidRPr="0042494E">
        <w:rPr>
          <w:lang w:eastAsia="pt-PT"/>
        </w:rPr>
        <w:t>aspectos</w:t>
      </w:r>
      <w:proofErr w:type="spellEnd"/>
      <w:r w:rsidRPr="0042494E">
        <w:rPr>
          <w:lang w:eastAsia="pt-PT"/>
        </w:rPr>
        <w:t xml:space="preserve"> funcionais; descrição da estratégia de implementação destes </w:t>
      </w:r>
      <w:proofErr w:type="spellStart"/>
      <w:r w:rsidRPr="0042494E">
        <w:rPr>
          <w:lang w:eastAsia="pt-PT"/>
        </w:rPr>
        <w:t>aspectos</w:t>
      </w:r>
      <w:proofErr w:type="spellEnd"/>
      <w:r w:rsidRPr="0042494E">
        <w:rPr>
          <w:lang w:eastAsia="pt-PT"/>
        </w:rPr>
        <w:t xml:space="preserve"> com apresentação de </w:t>
      </w:r>
      <w:proofErr w:type="spellStart"/>
      <w:r w:rsidRPr="0042494E">
        <w:rPr>
          <w:lang w:eastAsia="pt-PT"/>
        </w:rPr>
        <w:t>extractos</w:t>
      </w:r>
      <w:proofErr w:type="spellEnd"/>
      <w:r w:rsidRPr="0042494E">
        <w:rPr>
          <w:lang w:eastAsia="pt-PT"/>
        </w:rPr>
        <w:t xml:space="preserve"> de código)</w:t>
      </w:r>
    </w:p>
    <w:p w14:paraId="13AF7D33" w14:textId="4E62C5DF" w:rsidR="00206773" w:rsidRDefault="00206773" w:rsidP="00206773">
      <w:pPr>
        <w:rPr>
          <w:lang w:eastAsia="pt-PT"/>
        </w:rPr>
      </w:pPr>
    </w:p>
    <w:p w14:paraId="3E4DECA1" w14:textId="62127B62" w:rsidR="00206773" w:rsidRDefault="00206773">
      <w:pPr>
        <w:rPr>
          <w:lang w:eastAsia="pt-PT"/>
        </w:rPr>
      </w:pPr>
      <w:r>
        <w:rPr>
          <w:lang w:eastAsia="pt-PT"/>
        </w:rPr>
        <w:br w:type="page"/>
      </w:r>
    </w:p>
    <w:p w14:paraId="1004E6F9" w14:textId="77777777" w:rsidR="0042494E" w:rsidRPr="0042494E" w:rsidRDefault="00206773" w:rsidP="0042494E">
      <w:pPr>
        <w:pStyle w:val="Ttulo2"/>
        <w:rPr>
          <w:lang w:eastAsia="pt-PT"/>
        </w:rPr>
      </w:pPr>
      <w:r>
        <w:rPr>
          <w:lang w:eastAsia="pt-PT"/>
        </w:rPr>
        <w:lastRenderedPageBreak/>
        <w:t>Validação</w:t>
      </w:r>
      <w:r w:rsidR="0042494E">
        <w:rPr>
          <w:lang w:eastAsia="pt-PT"/>
        </w:rPr>
        <w:t xml:space="preserve"> e </w:t>
      </w:r>
      <w:r w:rsidR="0042494E">
        <w:rPr>
          <w:shd w:val="clear" w:color="auto" w:fill="FFFFFF"/>
        </w:rPr>
        <w:t>Eficiência do protocolo de ligação de dados</w:t>
      </w:r>
    </w:p>
    <w:p w14:paraId="1D2CD3EC" w14:textId="5BCACF5D" w:rsidR="00206773" w:rsidRDefault="00206773" w:rsidP="00206773">
      <w:pPr>
        <w:rPr>
          <w:lang w:eastAsia="pt-PT"/>
        </w:rPr>
      </w:pPr>
    </w:p>
    <w:p w14:paraId="13638FC5" w14:textId="30BD7B37" w:rsidR="00206773" w:rsidRDefault="0042494E" w:rsidP="00206773">
      <w:r>
        <w:tab/>
      </w:r>
      <w:r w:rsidRPr="0042494E">
        <w:t xml:space="preserve">(descrição dos testes </w:t>
      </w:r>
      <w:proofErr w:type="spellStart"/>
      <w:r w:rsidRPr="0042494E">
        <w:t>efectuados</w:t>
      </w:r>
      <w:proofErr w:type="spellEnd"/>
      <w:r w:rsidRPr="0042494E">
        <w:t xml:space="preserve"> com apresentação quantificada dos resultados, se possível)</w:t>
      </w:r>
    </w:p>
    <w:p w14:paraId="702CBC41" w14:textId="04E1F13A" w:rsidR="0042494E" w:rsidRDefault="0042494E" w:rsidP="00206773">
      <w:r>
        <w:tab/>
      </w:r>
      <w:r w:rsidRPr="0042494E">
        <w:t xml:space="preserve">(caraterização estatística da eficiência do protocolo, feita com recurso a medidas sobre o código desenvolvido. A caracterização teórica de um protocolo </w:t>
      </w:r>
      <w:proofErr w:type="spellStart"/>
      <w:r w:rsidRPr="0042494E">
        <w:t>Stop&amp;Wait</w:t>
      </w:r>
      <w:proofErr w:type="spellEnd"/>
      <w:r w:rsidRPr="0042494E">
        <w:t>, que deverá ser usada como termo de comparação, encontra-se descrita nos slides de Ligação Lógica das aulas teóricas).</w:t>
      </w:r>
    </w:p>
    <w:p w14:paraId="1017AD33" w14:textId="775C44A2" w:rsidR="00206773" w:rsidRDefault="00206773">
      <w:r>
        <w:br w:type="page"/>
      </w:r>
    </w:p>
    <w:p w14:paraId="29C1E327" w14:textId="15ABD8E8" w:rsidR="00206773" w:rsidRDefault="00206773" w:rsidP="00206773">
      <w:pPr>
        <w:pStyle w:val="Ttulo2"/>
      </w:pPr>
      <w:r>
        <w:lastRenderedPageBreak/>
        <w:t>Conclusões</w:t>
      </w:r>
    </w:p>
    <w:p w14:paraId="7CACF380" w14:textId="120670AF" w:rsidR="00206773" w:rsidRDefault="00206773" w:rsidP="00206773"/>
    <w:p w14:paraId="1C1DB4BB" w14:textId="593F0ECD" w:rsidR="00206773" w:rsidRDefault="0042494E" w:rsidP="00206773">
      <w:r>
        <w:tab/>
      </w:r>
      <w:r w:rsidRPr="0042494E">
        <w:t xml:space="preserve">(síntese da informação apresentada nas secções anteriores; reflexão sobre os </w:t>
      </w:r>
      <w:proofErr w:type="spellStart"/>
      <w:r w:rsidRPr="0042494E">
        <w:t>objectivos</w:t>
      </w:r>
      <w:proofErr w:type="spellEnd"/>
      <w:r w:rsidRPr="0042494E">
        <w:t xml:space="preserve"> de aprendizagem alcançados)</w:t>
      </w:r>
    </w:p>
    <w:p w14:paraId="0E2C7C7A" w14:textId="585E29B6" w:rsidR="00206773" w:rsidRDefault="00206773" w:rsidP="00206773"/>
    <w:p w14:paraId="6B230D7C" w14:textId="5502DF12" w:rsidR="00206773" w:rsidRPr="00206773" w:rsidRDefault="00206773" w:rsidP="00206773"/>
    <w:sectPr w:rsidR="00206773" w:rsidRPr="00206773" w:rsidSect="00D34932">
      <w:footerReference w:type="first" r:id="rId10"/>
      <w:type w:val="continuous"/>
      <w:pgSz w:w="11906" w:h="16838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46D822" w14:textId="77777777" w:rsidR="0061024D" w:rsidRDefault="0061024D" w:rsidP="00735C6C">
      <w:pPr>
        <w:spacing w:after="0" w:line="240" w:lineRule="auto"/>
      </w:pPr>
      <w:r>
        <w:separator/>
      </w:r>
    </w:p>
  </w:endnote>
  <w:endnote w:type="continuationSeparator" w:id="0">
    <w:p w14:paraId="5081C793" w14:textId="77777777" w:rsidR="0061024D" w:rsidRDefault="0061024D" w:rsidP="00735C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CC5F69" w14:textId="0ACEDFD7" w:rsidR="0009710D" w:rsidRDefault="0009710D">
    <w:pPr>
      <w:pStyle w:val="Rodap"/>
    </w:pPr>
    <w:r>
      <w:t>Redes de Computadores – Ligação de Dados</w:t>
    </w:r>
    <w:r>
      <w:ptab w:relativeTo="margin" w:alignment="right" w:leader="none"/>
    </w:r>
    <w:r w:rsidRPr="00D34932">
      <w:fldChar w:fldCharType="begin"/>
    </w:r>
    <w:r w:rsidRPr="00D34932">
      <w:instrText>PAGE   \* MERGEFORMAT</w:instrText>
    </w:r>
    <w:r w:rsidRPr="00D34932">
      <w:fldChar w:fldCharType="separate"/>
    </w:r>
    <w:r>
      <w:t>2</w:t>
    </w:r>
    <w:r w:rsidRPr="00D34932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8ED55A" w14:textId="7764F981" w:rsidR="0009710D" w:rsidRDefault="0009710D">
    <w:pPr>
      <w:pStyle w:val="Rodap"/>
    </w:pPr>
    <w:r>
      <w:t>Redes de Computadores – Ligação de Dados</w:t>
    </w:r>
    <w:r>
      <w:ptab w:relativeTo="margin" w:alignment="right" w:leader="none"/>
    </w:r>
    <w:r w:rsidRPr="00D34932">
      <w:fldChar w:fldCharType="begin"/>
    </w:r>
    <w:r w:rsidRPr="00D34932">
      <w:instrText>PAGE   \* MERGEFORMAT</w:instrText>
    </w:r>
    <w:r w:rsidRPr="00D34932">
      <w:fldChar w:fldCharType="separate"/>
    </w:r>
    <w:r>
      <w:t>2</w:t>
    </w:r>
    <w:r w:rsidRPr="00D34932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51183F" w14:textId="77777777" w:rsidR="0061024D" w:rsidRDefault="0061024D" w:rsidP="00735C6C">
      <w:pPr>
        <w:spacing w:after="0" w:line="240" w:lineRule="auto"/>
      </w:pPr>
      <w:r>
        <w:separator/>
      </w:r>
    </w:p>
  </w:footnote>
  <w:footnote w:type="continuationSeparator" w:id="0">
    <w:p w14:paraId="3B8A2C43" w14:textId="77777777" w:rsidR="0061024D" w:rsidRDefault="0061024D" w:rsidP="00735C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F94A2D"/>
    <w:multiLevelType w:val="hybridMultilevel"/>
    <w:tmpl w:val="E0EA03F8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90203A"/>
    <w:multiLevelType w:val="hybridMultilevel"/>
    <w:tmpl w:val="FA94902E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0E3A06C0"/>
    <w:multiLevelType w:val="hybridMultilevel"/>
    <w:tmpl w:val="291A4BDA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170A226C"/>
    <w:multiLevelType w:val="hybridMultilevel"/>
    <w:tmpl w:val="681C9638"/>
    <w:lvl w:ilvl="0" w:tplc="08160001">
      <w:start w:val="1"/>
      <w:numFmt w:val="bullet"/>
      <w:lvlText w:val=""/>
      <w:lvlJc w:val="left"/>
      <w:pPr>
        <w:ind w:left="431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503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575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647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719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791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863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935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10070" w:hanging="360"/>
      </w:pPr>
      <w:rPr>
        <w:rFonts w:ascii="Wingdings" w:hAnsi="Wingdings" w:hint="default"/>
      </w:rPr>
    </w:lvl>
  </w:abstractNum>
  <w:abstractNum w:abstractNumId="4" w15:restartNumberingAfterBreak="0">
    <w:nsid w:val="17BF1EF5"/>
    <w:multiLevelType w:val="hybridMultilevel"/>
    <w:tmpl w:val="AA14355E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E45363"/>
    <w:multiLevelType w:val="multilevel"/>
    <w:tmpl w:val="A33262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04A00D4"/>
    <w:multiLevelType w:val="multilevel"/>
    <w:tmpl w:val="C6B6E81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CDC3F36"/>
    <w:multiLevelType w:val="hybridMultilevel"/>
    <w:tmpl w:val="73589A86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122481"/>
    <w:multiLevelType w:val="multilevel"/>
    <w:tmpl w:val="56068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EF62252"/>
    <w:multiLevelType w:val="hybridMultilevel"/>
    <w:tmpl w:val="C2FE1AF2"/>
    <w:lvl w:ilvl="0" w:tplc="0816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0" w15:restartNumberingAfterBreak="0">
    <w:nsid w:val="51A61206"/>
    <w:multiLevelType w:val="multilevel"/>
    <w:tmpl w:val="367E1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FBB4F3B"/>
    <w:multiLevelType w:val="hybridMultilevel"/>
    <w:tmpl w:val="B712D1DE"/>
    <w:lvl w:ilvl="0" w:tplc="0816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2" w15:restartNumberingAfterBreak="0">
    <w:nsid w:val="629C369E"/>
    <w:multiLevelType w:val="hybridMultilevel"/>
    <w:tmpl w:val="0F1261CE"/>
    <w:lvl w:ilvl="0" w:tplc="0816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3" w15:restartNumberingAfterBreak="0">
    <w:nsid w:val="6E6E3AE3"/>
    <w:multiLevelType w:val="multilevel"/>
    <w:tmpl w:val="B69C1FB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59768BB"/>
    <w:multiLevelType w:val="multilevel"/>
    <w:tmpl w:val="2588586E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96C648C"/>
    <w:multiLevelType w:val="multilevel"/>
    <w:tmpl w:val="58949DA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A114388"/>
    <w:multiLevelType w:val="hybridMultilevel"/>
    <w:tmpl w:val="DA2C52B8"/>
    <w:lvl w:ilvl="0" w:tplc="08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BB7040"/>
    <w:multiLevelType w:val="multilevel"/>
    <w:tmpl w:val="27AC440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10"/>
  </w:num>
  <w:num w:numId="3">
    <w:abstractNumId w:val="16"/>
  </w:num>
  <w:num w:numId="4">
    <w:abstractNumId w:val="0"/>
  </w:num>
  <w:num w:numId="5">
    <w:abstractNumId w:val="7"/>
  </w:num>
  <w:num w:numId="6">
    <w:abstractNumId w:val="4"/>
  </w:num>
  <w:num w:numId="7">
    <w:abstractNumId w:val="14"/>
  </w:num>
  <w:num w:numId="8">
    <w:abstractNumId w:val="5"/>
  </w:num>
  <w:num w:numId="9">
    <w:abstractNumId w:val="13"/>
    <w:lvlOverride w:ilvl="0">
      <w:lvl w:ilvl="0">
        <w:numFmt w:val="decimal"/>
        <w:lvlText w:val="%1."/>
        <w:lvlJc w:val="left"/>
      </w:lvl>
    </w:lvlOverride>
  </w:num>
  <w:num w:numId="10">
    <w:abstractNumId w:val="17"/>
    <w:lvlOverride w:ilvl="0">
      <w:lvl w:ilvl="0">
        <w:numFmt w:val="decimal"/>
        <w:lvlText w:val="%1."/>
        <w:lvlJc w:val="left"/>
      </w:lvl>
    </w:lvlOverride>
  </w:num>
  <w:num w:numId="11">
    <w:abstractNumId w:val="6"/>
    <w:lvlOverride w:ilvl="0">
      <w:lvl w:ilvl="0">
        <w:numFmt w:val="decimal"/>
        <w:lvlText w:val="%1."/>
        <w:lvlJc w:val="left"/>
      </w:lvl>
    </w:lvlOverride>
  </w:num>
  <w:num w:numId="12">
    <w:abstractNumId w:val="15"/>
    <w:lvlOverride w:ilvl="0">
      <w:lvl w:ilvl="0">
        <w:numFmt w:val="decimal"/>
        <w:lvlText w:val="%1."/>
        <w:lvlJc w:val="left"/>
      </w:lvl>
    </w:lvlOverride>
  </w:num>
  <w:num w:numId="13">
    <w:abstractNumId w:val="11"/>
  </w:num>
  <w:num w:numId="14">
    <w:abstractNumId w:val="1"/>
  </w:num>
  <w:num w:numId="15">
    <w:abstractNumId w:val="3"/>
  </w:num>
  <w:num w:numId="16">
    <w:abstractNumId w:val="9"/>
  </w:num>
  <w:num w:numId="17">
    <w:abstractNumId w:val="12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W0NDY0NzAxsbA0MjBV0lEKTi0uzszPAykwrQUAhp9dhiwAAAA="/>
  </w:docVars>
  <w:rsids>
    <w:rsidRoot w:val="00BA5C96"/>
    <w:rsid w:val="0009710D"/>
    <w:rsid w:val="000B1D8F"/>
    <w:rsid w:val="0014788A"/>
    <w:rsid w:val="00206773"/>
    <w:rsid w:val="0026014C"/>
    <w:rsid w:val="0042494E"/>
    <w:rsid w:val="005F513D"/>
    <w:rsid w:val="0061024D"/>
    <w:rsid w:val="006566EC"/>
    <w:rsid w:val="006B629B"/>
    <w:rsid w:val="006D7D00"/>
    <w:rsid w:val="00735C6C"/>
    <w:rsid w:val="007A3166"/>
    <w:rsid w:val="00811A04"/>
    <w:rsid w:val="00896FBD"/>
    <w:rsid w:val="009312A9"/>
    <w:rsid w:val="00A36D60"/>
    <w:rsid w:val="00A40F81"/>
    <w:rsid w:val="00AD1C31"/>
    <w:rsid w:val="00B27785"/>
    <w:rsid w:val="00BA5C96"/>
    <w:rsid w:val="00BA6D8F"/>
    <w:rsid w:val="00BB4787"/>
    <w:rsid w:val="00D34932"/>
    <w:rsid w:val="00D44B71"/>
    <w:rsid w:val="00D915F3"/>
    <w:rsid w:val="00DA03C8"/>
    <w:rsid w:val="00E512D5"/>
    <w:rsid w:val="00E61264"/>
    <w:rsid w:val="00EB4FE3"/>
    <w:rsid w:val="00EC7F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5E2414A"/>
  <w15:chartTrackingRefBased/>
  <w15:docId w15:val="{6F15AF54-CE3C-4274-84E3-626CDB9165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2494E"/>
    <w:pPr>
      <w:jc w:val="both"/>
    </w:pPr>
  </w:style>
  <w:style w:type="paragraph" w:styleId="Ttulo1">
    <w:name w:val="heading 1"/>
    <w:basedOn w:val="Normal"/>
    <w:next w:val="Normal"/>
    <w:link w:val="Ttulo1Carter"/>
    <w:uiPriority w:val="9"/>
    <w:qFormat/>
    <w:rsid w:val="00DA03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E512D5"/>
    <w:pPr>
      <w:keepNext/>
      <w:keepLines/>
      <w:spacing w:before="40" w:after="0"/>
      <w:outlineLvl w:val="1"/>
    </w:pPr>
    <w:rPr>
      <w:rFonts w:eastAsiaTheme="majorEastAsia" w:cstheme="majorBidi"/>
      <w:b/>
      <w:color w:val="C00000"/>
      <w:sz w:val="28"/>
      <w:szCs w:val="26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rsid w:val="0042494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Normal"/>
    <w:link w:val="TtuloCarter"/>
    <w:uiPriority w:val="10"/>
    <w:qFormat/>
    <w:rsid w:val="00A40F81"/>
    <w:pPr>
      <w:spacing w:after="0" w:line="240" w:lineRule="auto"/>
      <w:contextualSpacing/>
      <w:jc w:val="center"/>
    </w:pPr>
    <w:rPr>
      <w:rFonts w:ascii="Consolas" w:eastAsiaTheme="majorEastAsia" w:hAnsi="Consolas" w:cstheme="majorBidi"/>
      <w:b/>
      <w:color w:val="C00000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A40F81"/>
    <w:rPr>
      <w:rFonts w:ascii="Consolas" w:eastAsiaTheme="majorEastAsia" w:hAnsi="Consolas" w:cstheme="majorBidi"/>
      <w:b/>
      <w:color w:val="C00000"/>
      <w:spacing w:val="-10"/>
      <w:kern w:val="28"/>
      <w:sz w:val="56"/>
      <w:szCs w:val="56"/>
    </w:rPr>
  </w:style>
  <w:style w:type="character" w:styleId="Hiperligao">
    <w:name w:val="Hyperlink"/>
    <w:basedOn w:val="Tipodeletrapredefinidodopargrafo"/>
    <w:uiPriority w:val="99"/>
    <w:unhideWhenUsed/>
    <w:rsid w:val="00AD1C31"/>
    <w:rPr>
      <w:color w:val="auto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735C6C"/>
    <w:rPr>
      <w:color w:val="605E5C"/>
      <w:shd w:val="clear" w:color="auto" w:fill="E1DFDD"/>
    </w:rPr>
  </w:style>
  <w:style w:type="paragraph" w:styleId="Cabealho">
    <w:name w:val="header"/>
    <w:basedOn w:val="Normal"/>
    <w:link w:val="CabealhoCarter"/>
    <w:uiPriority w:val="99"/>
    <w:unhideWhenUsed/>
    <w:rsid w:val="00735C6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735C6C"/>
  </w:style>
  <w:style w:type="paragraph" w:styleId="Rodap">
    <w:name w:val="footer"/>
    <w:basedOn w:val="Normal"/>
    <w:link w:val="RodapCarter"/>
    <w:uiPriority w:val="99"/>
    <w:unhideWhenUsed/>
    <w:rsid w:val="00735C6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735C6C"/>
  </w:style>
  <w:style w:type="character" w:customStyle="1" w:styleId="Ttulo1Carter">
    <w:name w:val="Título 1 Caráter"/>
    <w:basedOn w:val="Tipodeletrapredefinidodopargrafo"/>
    <w:link w:val="Ttulo1"/>
    <w:uiPriority w:val="9"/>
    <w:rsid w:val="00DA03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bealhodondice">
    <w:name w:val="TOC Heading"/>
    <w:basedOn w:val="Ttulo1"/>
    <w:next w:val="Normal"/>
    <w:uiPriority w:val="39"/>
    <w:unhideWhenUsed/>
    <w:qFormat/>
    <w:rsid w:val="00DA03C8"/>
    <w:pPr>
      <w:outlineLvl w:val="9"/>
    </w:pPr>
    <w:rPr>
      <w:lang w:eastAsia="pt-PT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E512D5"/>
    <w:rPr>
      <w:rFonts w:eastAsiaTheme="majorEastAsia" w:cstheme="majorBidi"/>
      <w:b/>
      <w:color w:val="C00000"/>
      <w:sz w:val="28"/>
      <w:szCs w:val="26"/>
    </w:rPr>
  </w:style>
  <w:style w:type="paragraph" w:styleId="ndice2">
    <w:name w:val="toc 2"/>
    <w:basedOn w:val="Normal"/>
    <w:next w:val="Normal"/>
    <w:autoRedefine/>
    <w:uiPriority w:val="39"/>
    <w:unhideWhenUsed/>
    <w:rsid w:val="00E512D5"/>
    <w:pPr>
      <w:spacing w:after="100"/>
      <w:ind w:left="220"/>
    </w:pPr>
  </w:style>
  <w:style w:type="paragraph" w:styleId="NormalWeb">
    <w:name w:val="Normal (Web)"/>
    <w:basedOn w:val="Normal"/>
    <w:uiPriority w:val="99"/>
    <w:semiHidden/>
    <w:unhideWhenUsed/>
    <w:rsid w:val="00EC7F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customStyle="1" w:styleId="apple-tab-span">
    <w:name w:val="apple-tab-span"/>
    <w:basedOn w:val="Tipodeletrapredefinidodopargrafo"/>
    <w:rsid w:val="00E61264"/>
  </w:style>
  <w:style w:type="paragraph" w:styleId="Legenda">
    <w:name w:val="caption"/>
    <w:basedOn w:val="Normal"/>
    <w:next w:val="Normal"/>
    <w:uiPriority w:val="35"/>
    <w:unhideWhenUsed/>
    <w:qFormat/>
    <w:rsid w:val="00EB4FE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42494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Estilo1">
    <w:name w:val="Estilo1"/>
    <w:basedOn w:val="Ttulo3"/>
    <w:link w:val="Estilo1Carter"/>
    <w:qFormat/>
    <w:rsid w:val="0042494E"/>
    <w:rPr>
      <w:b/>
      <w:color w:val="C00000"/>
      <w:sz w:val="22"/>
    </w:rPr>
  </w:style>
  <w:style w:type="paragraph" w:styleId="PargrafodaLista">
    <w:name w:val="List Paragraph"/>
    <w:basedOn w:val="Normal"/>
    <w:uiPriority w:val="34"/>
    <w:qFormat/>
    <w:rsid w:val="006D7D00"/>
    <w:pPr>
      <w:ind w:left="720"/>
      <w:contextualSpacing/>
    </w:pPr>
  </w:style>
  <w:style w:type="character" w:customStyle="1" w:styleId="Estilo1Carter">
    <w:name w:val="Estilo1 Caráter"/>
    <w:basedOn w:val="Ttulo3Carter"/>
    <w:link w:val="Estilo1"/>
    <w:rsid w:val="0042494E"/>
    <w:rPr>
      <w:rFonts w:asciiTheme="majorHAnsi" w:eastAsiaTheme="majorEastAsia" w:hAnsiTheme="majorHAnsi" w:cstheme="majorBidi"/>
      <w:b/>
      <w:color w:val="C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055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4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8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8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93634E-46B3-491E-9E27-A1F0A72673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8</Pages>
  <Words>507</Words>
  <Characters>2742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or Sousa</dc:creator>
  <cp:keywords/>
  <dc:description/>
  <cp:lastModifiedBy>Leonor Sousa</cp:lastModifiedBy>
  <cp:revision>20</cp:revision>
  <cp:lastPrinted>2018-11-23T17:08:00Z</cp:lastPrinted>
  <dcterms:created xsi:type="dcterms:W3CDTF">2018-11-06T15:52:00Z</dcterms:created>
  <dcterms:modified xsi:type="dcterms:W3CDTF">2019-10-30T18:07:00Z</dcterms:modified>
</cp:coreProperties>
</file>